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17DBA9FC" w:rsidR="00FA6C23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36FC2395" w:rsidR="00FA6C23" w:rsidRPr="00FC3524" w:rsidRDefault="004024F8" w:rsidP="004024F8">
      <w:pPr>
        <w:jc w:val="both"/>
        <w:rPr>
          <w:b/>
          <w:lang w:val="pl-PL"/>
        </w:rPr>
      </w:pPr>
      <w:r w:rsidRPr="00FC3524">
        <w:rPr>
          <w:b/>
          <w:lang w:val="pl-PL"/>
        </w:rPr>
        <w:t xml:space="preserve">Izlazak na ispit /kolokvijum je potrebno potvrditi slanjem podataka (ime i prezime, broj indeksa) na e-mail adresu: </w:t>
      </w:r>
      <w:r w:rsidRPr="00FC3524">
        <w:t xml:space="preserve">topic.valentina@gmail.com </w:t>
      </w:r>
      <w:r w:rsidRPr="00FC3524">
        <w:rPr>
          <w:b/>
          <w:lang w:val="pl-PL"/>
        </w:rPr>
        <w:t xml:space="preserve">najkasnije pet dana prije termina polaganja. </w:t>
      </w:r>
    </w:p>
    <w:p w14:paraId="01EDD6E3" w14:textId="77777777" w:rsidR="004024F8" w:rsidRPr="00FC3524" w:rsidRDefault="004024F8" w:rsidP="004024F8">
      <w:pPr>
        <w:jc w:val="both"/>
        <w:rPr>
          <w:b/>
          <w:lang w:val="pl-PL"/>
        </w:rPr>
      </w:pPr>
    </w:p>
    <w:p w14:paraId="09DF6334" w14:textId="77777777" w:rsidR="00DD6DDD" w:rsidRPr="00FC3524" w:rsidRDefault="00F139BE" w:rsidP="00FA6C23">
      <w:pPr>
        <w:shd w:val="clear" w:color="auto" w:fill="FFFFFF"/>
        <w:rPr>
          <w:color w:val="222222"/>
        </w:rPr>
      </w:pPr>
      <w:r w:rsidRPr="00FC3524">
        <w:t>Termini k</w:t>
      </w:r>
      <w:r w:rsidRPr="00FC3524">
        <w:rPr>
          <w:color w:val="222222"/>
        </w:rPr>
        <w:t>olokvijuma i ispita</w:t>
      </w:r>
      <w:r w:rsidR="00FA6C23" w:rsidRPr="00FC3524">
        <w:rPr>
          <w:color w:val="222222"/>
        </w:rPr>
        <w:t xml:space="preserve"> iz farmakokinetike </w:t>
      </w:r>
      <w:r w:rsidR="00175557" w:rsidRPr="00FC3524">
        <w:rPr>
          <w:color w:val="222222"/>
        </w:rPr>
        <w:t xml:space="preserve"> (FK) </w:t>
      </w:r>
      <w:r w:rsidR="00FA6C23" w:rsidRPr="00FC3524">
        <w:rPr>
          <w:color w:val="222222"/>
        </w:rPr>
        <w:t>i kliničke farmacije</w:t>
      </w:r>
      <w:r w:rsidR="00175557" w:rsidRPr="00FC3524">
        <w:rPr>
          <w:color w:val="222222"/>
        </w:rPr>
        <w:t xml:space="preserve"> (KF)</w:t>
      </w:r>
      <w:r w:rsidRPr="00FC3524">
        <w:rPr>
          <w:color w:val="222222"/>
        </w:rPr>
        <w:t>:</w:t>
      </w:r>
      <w:r w:rsidR="00FA6C23" w:rsidRPr="00FC3524">
        <w:rPr>
          <w:color w:val="222222"/>
        </w:rPr>
        <w:t xml:space="preserve"> </w:t>
      </w:r>
    </w:p>
    <w:p w14:paraId="72086489" w14:textId="15E51C68" w:rsidR="008051DA" w:rsidRPr="00FC3524" w:rsidRDefault="008051DA" w:rsidP="004024F8">
      <w:pPr>
        <w:shd w:val="clear" w:color="auto" w:fill="FFFFFF"/>
        <w:rPr>
          <w:color w:val="222222"/>
        </w:rPr>
      </w:pPr>
    </w:p>
    <w:p w14:paraId="4FBA7CF9" w14:textId="06D9238A" w:rsidR="004F4333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>- septembarski ispitni rok:</w:t>
      </w:r>
    </w:p>
    <w:p w14:paraId="19764A6B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     I termin:</w:t>
      </w:r>
    </w:p>
    <w:p w14:paraId="6A11A430" w14:textId="41A398A5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kolokvijum iz FK: </w:t>
      </w:r>
      <w:r w:rsidR="00581D0B" w:rsidRPr="00FC3524">
        <w:rPr>
          <w:color w:val="222222"/>
        </w:rPr>
        <w:t>24</w:t>
      </w:r>
      <w:r w:rsidRPr="00FC3524">
        <w:rPr>
          <w:color w:val="222222"/>
        </w:rPr>
        <w:t>.</w:t>
      </w:r>
      <w:r w:rsidR="00581D0B" w:rsidRPr="00FC3524">
        <w:rPr>
          <w:color w:val="222222"/>
        </w:rPr>
        <w:t>8</w:t>
      </w:r>
      <w:r w:rsidRPr="00FC3524">
        <w:rPr>
          <w:color w:val="222222"/>
        </w:rPr>
        <w:t>.20</w:t>
      </w:r>
      <w:r w:rsidR="004F4333" w:rsidRPr="00FC3524">
        <w:rPr>
          <w:color w:val="222222"/>
        </w:rPr>
        <w:t>2</w:t>
      </w:r>
      <w:r w:rsidR="00581D0B" w:rsidRPr="00FC3524">
        <w:rPr>
          <w:color w:val="222222"/>
        </w:rPr>
        <w:t>1</w:t>
      </w:r>
      <w:r w:rsidR="004F4333" w:rsidRPr="00FC3524">
        <w:rPr>
          <w:color w:val="222222"/>
        </w:rPr>
        <w:t>.</w:t>
      </w:r>
      <w:r w:rsidR="004024F8" w:rsidRPr="00FC3524">
        <w:rPr>
          <w:color w:val="222222"/>
        </w:rPr>
        <w:t xml:space="preserve"> </w:t>
      </w:r>
      <w:r w:rsidR="00FD70DD">
        <w:rPr>
          <w:color w:val="222222"/>
        </w:rPr>
        <w:t>u 12.00 h (sala 1)</w:t>
      </w:r>
      <w:r w:rsidR="00581D0B" w:rsidRPr="00FC3524">
        <w:rPr>
          <w:color w:val="222222"/>
        </w:rPr>
        <w:tab/>
      </w:r>
    </w:p>
    <w:p w14:paraId="41D4C3EB" w14:textId="06B85D7B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KF: </w:t>
      </w:r>
      <w:r w:rsidR="00581D0B" w:rsidRPr="00FC3524">
        <w:rPr>
          <w:color w:val="222222"/>
          <w:lang w:val="de-AT"/>
        </w:rPr>
        <w:t>26</w:t>
      </w:r>
      <w:r w:rsidRPr="00FC3524">
        <w:rPr>
          <w:color w:val="222222"/>
          <w:lang w:val="de-AT"/>
        </w:rPr>
        <w:t>.</w:t>
      </w:r>
      <w:r w:rsidR="00581D0B" w:rsidRPr="00FC3524">
        <w:rPr>
          <w:color w:val="222222"/>
          <w:lang w:val="de-AT"/>
        </w:rPr>
        <w:t>8</w:t>
      </w:r>
      <w:r w:rsidRPr="00FC3524">
        <w:rPr>
          <w:color w:val="222222"/>
          <w:lang w:val="de-AT"/>
        </w:rPr>
        <w:t>.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</w:t>
      </w:r>
      <w:r w:rsidR="004F4333" w:rsidRPr="00FC3524">
        <w:rPr>
          <w:color w:val="222222"/>
          <w:lang w:val="de-AT"/>
        </w:rPr>
        <w:t>.</w:t>
      </w:r>
      <w:r w:rsidR="004024F8" w:rsidRPr="00FC3524">
        <w:rPr>
          <w:color w:val="222222"/>
          <w:lang w:val="de-AT"/>
        </w:rPr>
        <w:t xml:space="preserve"> </w:t>
      </w:r>
      <w:r w:rsidR="00FD70DD">
        <w:rPr>
          <w:color w:val="222222"/>
        </w:rPr>
        <w:t>u 1</w:t>
      </w:r>
      <w:r w:rsidR="00FD70DD">
        <w:rPr>
          <w:color w:val="222222"/>
        </w:rPr>
        <w:t>0</w:t>
      </w:r>
      <w:r w:rsidR="00FD70DD">
        <w:rPr>
          <w:color w:val="222222"/>
        </w:rPr>
        <w:t>.00 h (sala 1)</w:t>
      </w:r>
      <w:r w:rsidR="00FD70DD" w:rsidRPr="00FC3524">
        <w:rPr>
          <w:color w:val="222222"/>
        </w:rPr>
        <w:tab/>
      </w:r>
    </w:p>
    <w:p w14:paraId="1A6CD93A" w14:textId="5C6503B8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 w:rsidR="00581D0B" w:rsidRPr="00FC3524">
        <w:rPr>
          <w:color w:val="222222"/>
          <w:lang w:val="de-AT"/>
        </w:rPr>
        <w:t>31</w:t>
      </w:r>
      <w:r w:rsidRPr="00FC3524">
        <w:rPr>
          <w:color w:val="222222"/>
          <w:lang w:val="de-AT"/>
        </w:rPr>
        <w:t>.</w:t>
      </w:r>
      <w:r w:rsidR="00581D0B" w:rsidRPr="00FC3524">
        <w:rPr>
          <w:color w:val="222222"/>
          <w:lang w:val="de-AT"/>
        </w:rPr>
        <w:t>8</w:t>
      </w:r>
      <w:r w:rsidRPr="00FC3524">
        <w:rPr>
          <w:color w:val="222222"/>
          <w:lang w:val="de-AT"/>
        </w:rPr>
        <w:t>.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</w:t>
      </w:r>
      <w:r w:rsidR="004F4333" w:rsidRPr="00FC3524">
        <w:rPr>
          <w:color w:val="222222"/>
          <w:lang w:val="de-AT"/>
        </w:rPr>
        <w:t>.</w:t>
      </w:r>
      <w:r w:rsidR="004024F8" w:rsidRPr="00FC3524">
        <w:rPr>
          <w:color w:val="222222"/>
          <w:lang w:val="de-AT"/>
        </w:rPr>
        <w:t xml:space="preserve"> </w:t>
      </w:r>
      <w:r w:rsidR="00FD70DD">
        <w:rPr>
          <w:color w:val="222222"/>
        </w:rPr>
        <w:t>u 1</w:t>
      </w:r>
      <w:r w:rsidR="00FD70DD">
        <w:rPr>
          <w:color w:val="222222"/>
        </w:rPr>
        <w:t>0</w:t>
      </w:r>
      <w:r w:rsidR="00FD70DD">
        <w:rPr>
          <w:color w:val="222222"/>
        </w:rPr>
        <w:t>.00 h (sala 1)</w:t>
      </w:r>
      <w:r w:rsidR="00FD70DD" w:rsidRPr="00FC3524">
        <w:rPr>
          <w:color w:val="222222"/>
        </w:rPr>
        <w:tab/>
      </w:r>
    </w:p>
    <w:p w14:paraId="3C5652D2" w14:textId="77777777" w:rsidR="004F4333" w:rsidRPr="00FC3524" w:rsidRDefault="004F4333" w:rsidP="004024F8">
      <w:pPr>
        <w:shd w:val="clear" w:color="auto" w:fill="FFFFFF"/>
        <w:rPr>
          <w:color w:val="222222"/>
          <w:lang w:val="de-AT"/>
        </w:rPr>
      </w:pPr>
    </w:p>
    <w:p w14:paraId="240E0324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b/>
          <w:color w:val="222222"/>
        </w:rPr>
        <w:t xml:space="preserve">     II termin:</w:t>
      </w:r>
    </w:p>
    <w:p w14:paraId="489B4C1A" w14:textId="55561762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kolokvijum iz FK: </w:t>
      </w:r>
      <w:r w:rsidR="00581D0B" w:rsidRPr="00FC3524">
        <w:rPr>
          <w:color w:val="222222"/>
        </w:rPr>
        <w:t>9</w:t>
      </w:r>
      <w:r w:rsidRPr="00FC3524">
        <w:rPr>
          <w:color w:val="222222"/>
        </w:rPr>
        <w:t>.9.</w:t>
      </w:r>
      <w:r w:rsidR="00581D0B" w:rsidRPr="00FC3524">
        <w:rPr>
          <w:color w:val="222222"/>
        </w:rPr>
        <w:t>2021.</w:t>
      </w:r>
      <w:r w:rsidR="00FD70DD">
        <w:rPr>
          <w:color w:val="222222"/>
        </w:rPr>
        <w:t xml:space="preserve"> </w:t>
      </w:r>
      <w:r w:rsidR="00FD70DD">
        <w:rPr>
          <w:color w:val="222222"/>
        </w:rPr>
        <w:t>u 12.00 h (sala 1)</w:t>
      </w:r>
      <w:r w:rsidR="00FD70DD" w:rsidRPr="00FC3524">
        <w:rPr>
          <w:color w:val="222222"/>
        </w:rPr>
        <w:tab/>
      </w:r>
    </w:p>
    <w:p w14:paraId="08C35AFD" w14:textId="42D3D70D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KF: </w:t>
      </w:r>
      <w:r w:rsidR="00C402CA" w:rsidRPr="00FC3524">
        <w:rPr>
          <w:color w:val="222222"/>
          <w:lang w:val="de-AT"/>
        </w:rPr>
        <w:t>1</w:t>
      </w:r>
      <w:r w:rsidR="00581D0B" w:rsidRPr="00FC3524">
        <w:rPr>
          <w:color w:val="222222"/>
          <w:lang w:val="de-AT"/>
        </w:rPr>
        <w:t>4</w:t>
      </w:r>
      <w:r w:rsidRPr="00FC3524">
        <w:rPr>
          <w:color w:val="222222"/>
          <w:lang w:val="de-AT"/>
        </w:rPr>
        <w:t>.9.</w:t>
      </w:r>
      <w:r w:rsidR="004F4333" w:rsidRPr="00FC3524">
        <w:rPr>
          <w:color w:val="222222"/>
          <w:lang w:val="de-AT"/>
        </w:rPr>
        <w:t>202</w:t>
      </w:r>
      <w:r w:rsidR="00581D0B" w:rsidRPr="00FC3524">
        <w:rPr>
          <w:color w:val="222222"/>
          <w:lang w:val="de-AT"/>
        </w:rPr>
        <w:t>1.</w:t>
      </w:r>
      <w:r w:rsidR="00FD70DD">
        <w:rPr>
          <w:color w:val="222222"/>
          <w:lang w:val="de-AT"/>
        </w:rPr>
        <w:t xml:space="preserve"> </w:t>
      </w:r>
      <w:r w:rsidR="00FD70DD">
        <w:rPr>
          <w:color w:val="222222"/>
        </w:rPr>
        <w:t>u 12.00 h (sala 1)</w:t>
      </w:r>
      <w:r w:rsidR="00FD70DD" w:rsidRPr="00FC3524">
        <w:rPr>
          <w:color w:val="222222"/>
        </w:rPr>
        <w:tab/>
      </w:r>
    </w:p>
    <w:p w14:paraId="498651B5" w14:textId="6A8EA122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 w:rsidR="00581D0B" w:rsidRPr="00FC3524">
        <w:rPr>
          <w:color w:val="222222"/>
          <w:lang w:val="de-AT"/>
        </w:rPr>
        <w:t>16</w:t>
      </w:r>
      <w:r w:rsidRPr="00FC3524">
        <w:rPr>
          <w:color w:val="222222"/>
          <w:lang w:val="de-AT"/>
        </w:rPr>
        <w:t>.9.</w:t>
      </w:r>
      <w:r w:rsidR="004F4333" w:rsidRPr="00FC3524">
        <w:rPr>
          <w:color w:val="222222"/>
          <w:lang w:val="de-AT"/>
        </w:rPr>
        <w:t>202</w:t>
      </w:r>
      <w:r w:rsidR="00581D0B" w:rsidRPr="00FC3524">
        <w:rPr>
          <w:color w:val="222222"/>
          <w:lang w:val="de-AT"/>
        </w:rPr>
        <w:t>1.</w:t>
      </w:r>
      <w:r w:rsidR="00FD70DD">
        <w:rPr>
          <w:color w:val="222222"/>
          <w:lang w:val="de-AT"/>
        </w:rPr>
        <w:t xml:space="preserve"> </w:t>
      </w:r>
      <w:r w:rsidR="00FD70DD">
        <w:rPr>
          <w:color w:val="222222"/>
        </w:rPr>
        <w:t>u 1</w:t>
      </w:r>
      <w:r w:rsidR="00FD70DD">
        <w:rPr>
          <w:color w:val="222222"/>
        </w:rPr>
        <w:t>1</w:t>
      </w:r>
      <w:r w:rsidR="00FD70DD">
        <w:rPr>
          <w:color w:val="222222"/>
        </w:rPr>
        <w:t>.</w:t>
      </w:r>
      <w:r w:rsidR="00FD70DD">
        <w:rPr>
          <w:color w:val="222222"/>
        </w:rPr>
        <w:t>3</w:t>
      </w:r>
      <w:r w:rsidR="00FD70DD">
        <w:rPr>
          <w:color w:val="222222"/>
        </w:rPr>
        <w:t>0 h (sala 1)</w:t>
      </w:r>
      <w:r w:rsidR="00FD70DD" w:rsidRPr="00FC3524">
        <w:rPr>
          <w:color w:val="222222"/>
        </w:rPr>
        <w:tab/>
      </w:r>
    </w:p>
    <w:p w14:paraId="40F976A1" w14:textId="77777777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</w:p>
    <w:p w14:paraId="3D48CB37" w14:textId="77777777" w:rsidR="008051DA" w:rsidRPr="00FC3524" w:rsidRDefault="008051DA" w:rsidP="008051DA">
      <w:pPr>
        <w:shd w:val="clear" w:color="auto" w:fill="FFFFFF"/>
        <w:rPr>
          <w:b/>
          <w:color w:val="222222"/>
        </w:rPr>
      </w:pPr>
      <w:r w:rsidRPr="00FC3524">
        <w:rPr>
          <w:color w:val="222222"/>
        </w:rPr>
        <w:t xml:space="preserve">- </w:t>
      </w:r>
      <w:r w:rsidRPr="00FC3524">
        <w:rPr>
          <w:b/>
          <w:color w:val="222222"/>
        </w:rPr>
        <w:t>oktobarski ispitni rok:</w:t>
      </w:r>
    </w:p>
    <w:p w14:paraId="2CA8D6D2" w14:textId="50029BDD" w:rsidR="008051DA" w:rsidRPr="00FC3524" w:rsidRDefault="00E30641" w:rsidP="00E30641">
      <w:pPr>
        <w:shd w:val="clear" w:color="auto" w:fill="FFFFFF"/>
        <w:ind w:firstLine="708"/>
        <w:rPr>
          <w:b/>
          <w:color w:val="222222"/>
        </w:rPr>
      </w:pPr>
      <w:r w:rsidRPr="00FC3524">
        <w:rPr>
          <w:b/>
          <w:color w:val="222222"/>
        </w:rPr>
        <w:t>I termin:</w:t>
      </w:r>
    </w:p>
    <w:p w14:paraId="644607F6" w14:textId="7A463395" w:rsidR="008051DA" w:rsidRPr="00FC3524" w:rsidRDefault="008051DA" w:rsidP="008051DA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kolokvijum iz FK: </w:t>
      </w:r>
      <w:r w:rsidR="00E30641">
        <w:rPr>
          <w:color w:val="222222"/>
        </w:rPr>
        <w:t>23</w:t>
      </w:r>
      <w:r w:rsidRPr="00FC3524">
        <w:rPr>
          <w:color w:val="222222"/>
        </w:rPr>
        <w:t>.</w:t>
      </w:r>
      <w:r w:rsidR="00581D0B" w:rsidRPr="00FC3524">
        <w:rPr>
          <w:color w:val="222222"/>
        </w:rPr>
        <w:t>9</w:t>
      </w:r>
      <w:r w:rsidRPr="00FC3524">
        <w:rPr>
          <w:color w:val="222222"/>
        </w:rPr>
        <w:t>.20</w:t>
      </w:r>
      <w:r w:rsidR="004F4333" w:rsidRPr="00FC3524">
        <w:rPr>
          <w:color w:val="222222"/>
        </w:rPr>
        <w:t>2</w:t>
      </w:r>
      <w:r w:rsidR="00581D0B" w:rsidRPr="00FC3524">
        <w:rPr>
          <w:color w:val="222222"/>
        </w:rPr>
        <w:t>1.</w:t>
      </w:r>
      <w:r w:rsidR="00E30641">
        <w:rPr>
          <w:color w:val="222222"/>
        </w:rPr>
        <w:t xml:space="preserve"> </w:t>
      </w:r>
      <w:r w:rsidR="00E30641">
        <w:rPr>
          <w:color w:val="222222"/>
        </w:rPr>
        <w:t>u 12.00 h (sala 1)</w:t>
      </w:r>
      <w:r w:rsidR="00E30641" w:rsidRPr="00FC3524">
        <w:rPr>
          <w:color w:val="222222"/>
        </w:rPr>
        <w:tab/>
      </w:r>
    </w:p>
    <w:p w14:paraId="6DAC41C1" w14:textId="48D4F7BB" w:rsidR="008051DA" w:rsidRPr="00FC3524" w:rsidRDefault="008051DA" w:rsidP="008051DA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 xml:space="preserve">- ispit iz KF: </w:t>
      </w:r>
      <w:r w:rsidR="00E30641">
        <w:rPr>
          <w:color w:val="222222"/>
          <w:lang w:val="de-AT"/>
        </w:rPr>
        <w:t>29.9</w:t>
      </w:r>
      <w:r w:rsidR="00E30641" w:rsidRPr="00FC3524">
        <w:rPr>
          <w:color w:val="222222"/>
          <w:lang w:val="de-AT"/>
        </w:rPr>
        <w:t xml:space="preserve">.2021. </w:t>
      </w:r>
      <w:r w:rsidR="00E30641">
        <w:rPr>
          <w:color w:val="222222"/>
        </w:rPr>
        <w:t>u 11.30 h (sala 1)</w:t>
      </w:r>
      <w:r w:rsidR="00E30641" w:rsidRPr="00FC3524">
        <w:rPr>
          <w:color w:val="222222"/>
        </w:rPr>
        <w:tab/>
      </w:r>
    </w:p>
    <w:p w14:paraId="04637DB5" w14:textId="233A3AC4" w:rsidR="008051DA" w:rsidRDefault="008051DA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 w:rsidR="00E30641">
        <w:rPr>
          <w:color w:val="222222"/>
          <w:lang w:val="de-AT"/>
        </w:rPr>
        <w:t>30</w:t>
      </w:r>
      <w:r w:rsidRPr="00FC3524">
        <w:rPr>
          <w:color w:val="222222"/>
          <w:lang w:val="de-AT"/>
        </w:rPr>
        <w:t>.</w:t>
      </w:r>
      <w:r w:rsidR="00E30641">
        <w:rPr>
          <w:color w:val="222222"/>
          <w:lang w:val="de-AT"/>
        </w:rPr>
        <w:t>9.</w:t>
      </w:r>
      <w:r w:rsidRPr="00FC3524">
        <w:rPr>
          <w:color w:val="222222"/>
          <w:lang w:val="de-AT"/>
        </w:rPr>
        <w:t>20</w:t>
      </w:r>
      <w:r w:rsidR="004F4333" w:rsidRPr="00FC3524">
        <w:rPr>
          <w:color w:val="222222"/>
          <w:lang w:val="de-AT"/>
        </w:rPr>
        <w:t>2</w:t>
      </w:r>
      <w:r w:rsidR="00581D0B" w:rsidRPr="00FC3524">
        <w:rPr>
          <w:color w:val="222222"/>
          <w:lang w:val="de-AT"/>
        </w:rPr>
        <w:t>1</w:t>
      </w:r>
      <w:r w:rsidR="00581D0B">
        <w:rPr>
          <w:color w:val="222222"/>
          <w:sz w:val="22"/>
          <w:szCs w:val="22"/>
          <w:lang w:val="de-AT"/>
        </w:rPr>
        <w:t>.</w:t>
      </w:r>
      <w:r w:rsidR="00E30641">
        <w:rPr>
          <w:color w:val="222222"/>
          <w:sz w:val="22"/>
          <w:szCs w:val="22"/>
          <w:lang w:val="de-AT"/>
        </w:rPr>
        <w:t xml:space="preserve"> </w:t>
      </w:r>
      <w:r w:rsidR="00E30641">
        <w:rPr>
          <w:color w:val="222222"/>
        </w:rPr>
        <w:t>u 1</w:t>
      </w:r>
      <w:r w:rsidR="00E30641">
        <w:rPr>
          <w:color w:val="222222"/>
        </w:rPr>
        <w:t>1</w:t>
      </w:r>
      <w:r w:rsidR="00E30641">
        <w:rPr>
          <w:color w:val="222222"/>
        </w:rPr>
        <w:t>.</w:t>
      </w:r>
      <w:r w:rsidR="00E30641">
        <w:rPr>
          <w:color w:val="222222"/>
        </w:rPr>
        <w:t>3</w:t>
      </w:r>
      <w:r w:rsidR="00E30641">
        <w:rPr>
          <w:color w:val="222222"/>
        </w:rPr>
        <w:t>0 h (sala 1)</w:t>
      </w:r>
      <w:r w:rsidR="00E30641" w:rsidRPr="00FC3524">
        <w:rPr>
          <w:color w:val="222222"/>
        </w:rPr>
        <w:tab/>
      </w:r>
    </w:p>
    <w:p w14:paraId="73A9B5DE" w14:textId="4325EEEB" w:rsidR="002A7CC6" w:rsidRDefault="002A7CC6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</w:p>
    <w:p w14:paraId="214B7920" w14:textId="739C440B" w:rsidR="00E30641" w:rsidRDefault="00E30641" w:rsidP="00E30641">
      <w:pPr>
        <w:shd w:val="clear" w:color="auto" w:fill="FFFFFF"/>
        <w:ind w:firstLine="708"/>
        <w:rPr>
          <w:b/>
          <w:color w:val="222222"/>
        </w:rPr>
      </w:pPr>
      <w:r w:rsidRPr="00FC3524">
        <w:rPr>
          <w:b/>
          <w:color w:val="222222"/>
        </w:rPr>
        <w:t xml:space="preserve"> II termin:</w:t>
      </w:r>
    </w:p>
    <w:p w14:paraId="476B2F0E" w14:textId="22FA9076" w:rsidR="00E30641" w:rsidRPr="00FC3524" w:rsidRDefault="00E30641" w:rsidP="00E30641">
      <w:pPr>
        <w:shd w:val="clear" w:color="auto" w:fill="FFFFFF"/>
        <w:ind w:left="708"/>
        <w:rPr>
          <w:color w:val="222222"/>
        </w:rPr>
      </w:pPr>
      <w:r w:rsidRPr="00FC3524">
        <w:rPr>
          <w:color w:val="222222"/>
        </w:rPr>
        <w:t xml:space="preserve">- kolokvijum iz FK: </w:t>
      </w:r>
      <w:r>
        <w:rPr>
          <w:color w:val="222222"/>
        </w:rPr>
        <w:t>5</w:t>
      </w:r>
      <w:r w:rsidRPr="00FC3524">
        <w:rPr>
          <w:color w:val="222222"/>
        </w:rPr>
        <w:t>.</w:t>
      </w:r>
      <w:r>
        <w:rPr>
          <w:color w:val="222222"/>
        </w:rPr>
        <w:t>10</w:t>
      </w:r>
      <w:r w:rsidRPr="00FC3524">
        <w:rPr>
          <w:color w:val="222222"/>
        </w:rPr>
        <w:t>.2021.</w:t>
      </w:r>
      <w:r>
        <w:rPr>
          <w:color w:val="222222"/>
        </w:rPr>
        <w:t xml:space="preserve"> u 1</w:t>
      </w:r>
      <w:r>
        <w:rPr>
          <w:color w:val="222222"/>
        </w:rPr>
        <w:t>0</w:t>
      </w:r>
      <w:r>
        <w:rPr>
          <w:color w:val="222222"/>
        </w:rPr>
        <w:t>.00 h (sala 1)</w:t>
      </w:r>
      <w:r w:rsidRPr="00FC3524">
        <w:rPr>
          <w:color w:val="222222"/>
        </w:rPr>
        <w:tab/>
      </w:r>
    </w:p>
    <w:p w14:paraId="75F911E9" w14:textId="2E0EEA87" w:rsidR="00E30641" w:rsidRPr="00FC3524" w:rsidRDefault="00E30641" w:rsidP="00E30641">
      <w:pPr>
        <w:shd w:val="clear" w:color="auto" w:fill="FFFFFF"/>
        <w:ind w:left="708"/>
        <w:rPr>
          <w:color w:val="222222"/>
          <w:lang w:val="de-AT"/>
        </w:rPr>
      </w:pPr>
      <w:r w:rsidRPr="00FC3524">
        <w:rPr>
          <w:color w:val="222222"/>
          <w:lang w:val="de-AT"/>
        </w:rPr>
        <w:t>- ispit iz KF: 7.10.2021</w:t>
      </w:r>
      <w:r>
        <w:rPr>
          <w:color w:val="222222"/>
          <w:sz w:val="22"/>
          <w:szCs w:val="22"/>
          <w:lang w:val="de-AT"/>
        </w:rPr>
        <w:t xml:space="preserve">. </w:t>
      </w:r>
      <w:r>
        <w:rPr>
          <w:color w:val="222222"/>
        </w:rPr>
        <w:t>u 12.00 h (sala 1)</w:t>
      </w:r>
      <w:r w:rsidRPr="00FC3524">
        <w:rPr>
          <w:color w:val="222222"/>
        </w:rPr>
        <w:tab/>
      </w:r>
    </w:p>
    <w:p w14:paraId="6F311213" w14:textId="1D487772" w:rsidR="00E30641" w:rsidRDefault="00E30641" w:rsidP="00E30641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  <w:r w:rsidRPr="00FC3524">
        <w:rPr>
          <w:color w:val="222222"/>
          <w:lang w:val="de-AT"/>
        </w:rPr>
        <w:t xml:space="preserve">- ispit iz FK: </w:t>
      </w:r>
      <w:r>
        <w:rPr>
          <w:color w:val="222222"/>
          <w:lang w:val="de-AT"/>
        </w:rPr>
        <w:t>14</w:t>
      </w:r>
      <w:r w:rsidRPr="00FC3524">
        <w:rPr>
          <w:color w:val="222222"/>
          <w:lang w:val="de-AT"/>
        </w:rPr>
        <w:t>.10.2021</w:t>
      </w:r>
      <w:r>
        <w:rPr>
          <w:color w:val="222222"/>
          <w:sz w:val="22"/>
          <w:szCs w:val="22"/>
          <w:lang w:val="de-AT"/>
        </w:rPr>
        <w:t xml:space="preserve">. </w:t>
      </w:r>
      <w:r>
        <w:rPr>
          <w:color w:val="222222"/>
        </w:rPr>
        <w:t>u 1</w:t>
      </w:r>
      <w:r>
        <w:rPr>
          <w:color w:val="222222"/>
        </w:rPr>
        <w:t>1</w:t>
      </w:r>
      <w:r>
        <w:rPr>
          <w:color w:val="222222"/>
        </w:rPr>
        <w:t>.</w:t>
      </w:r>
      <w:r>
        <w:rPr>
          <w:color w:val="222222"/>
        </w:rPr>
        <w:t>3</w:t>
      </w:r>
      <w:r>
        <w:rPr>
          <w:color w:val="222222"/>
        </w:rPr>
        <w:t>0 h (sala 1)</w:t>
      </w:r>
      <w:r w:rsidRPr="00FC3524">
        <w:rPr>
          <w:color w:val="222222"/>
        </w:rPr>
        <w:tab/>
      </w:r>
    </w:p>
    <w:p w14:paraId="488F5B9D" w14:textId="77777777" w:rsidR="00E30641" w:rsidRDefault="00E30641" w:rsidP="00E30641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</w:p>
    <w:p w14:paraId="33CC8085" w14:textId="77777777" w:rsidR="00E30641" w:rsidRDefault="00E30641" w:rsidP="008051DA">
      <w:pPr>
        <w:shd w:val="clear" w:color="auto" w:fill="FFFFFF"/>
        <w:ind w:left="708"/>
        <w:rPr>
          <w:b/>
          <w:color w:val="222222"/>
        </w:rPr>
      </w:pPr>
    </w:p>
    <w:p w14:paraId="31A1F303" w14:textId="77777777" w:rsidR="00E30641" w:rsidRDefault="00E30641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</w:p>
    <w:p w14:paraId="7ADB1D38" w14:textId="2E885615" w:rsidR="002A7CC6" w:rsidRPr="004024F8" w:rsidRDefault="002A7CC6" w:rsidP="008051DA">
      <w:pPr>
        <w:shd w:val="clear" w:color="auto" w:fill="FFFFFF"/>
        <w:ind w:left="708"/>
        <w:rPr>
          <w:color w:val="222222"/>
          <w:sz w:val="22"/>
          <w:szCs w:val="22"/>
          <w:lang w:val="de-AT"/>
        </w:rPr>
      </w:pPr>
      <w:r>
        <w:rPr>
          <w:b/>
          <w:lang w:val="pl-PL"/>
        </w:rPr>
        <w:t>*</w:t>
      </w:r>
      <w:r>
        <w:rPr>
          <w:b/>
          <w:lang w:val="de-AT"/>
        </w:rPr>
        <w:t>Studenti pete godine imaju pravo na oba septembarska ispitna roka, a apsolventi na jedan (I ili II termin po izboru)</w:t>
      </w:r>
    </w:p>
    <w:p w14:paraId="390632F0" w14:textId="77777777" w:rsidR="004024F8" w:rsidRPr="004024F8" w:rsidRDefault="004024F8" w:rsidP="004024F8">
      <w:pPr>
        <w:rPr>
          <w:sz w:val="22"/>
          <w:szCs w:val="22"/>
          <w:lang w:val="pl-PL"/>
        </w:rPr>
      </w:pPr>
    </w:p>
    <w:p w14:paraId="68023E15" w14:textId="2DC720D7" w:rsidR="00FE3116" w:rsidRPr="00C81510" w:rsidRDefault="004024F8" w:rsidP="00C81510">
      <w:pPr>
        <w:rPr>
          <w:lang w:val="pl-PL"/>
        </w:rPr>
      </w:pPr>
      <w:r w:rsidRPr="00C402CA">
        <w:rPr>
          <w:lang w:val="pl-PL"/>
        </w:rPr>
        <w:t>Katedra za farmakokinetiku i kliničku farmaciju</w:t>
      </w:r>
    </w:p>
    <w:sectPr w:rsidR="00FE3116" w:rsidRPr="00C81510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56CFB"/>
    <w:rsid w:val="002A7CC6"/>
    <w:rsid w:val="002D7CCC"/>
    <w:rsid w:val="0031697E"/>
    <w:rsid w:val="003979BE"/>
    <w:rsid w:val="003B026A"/>
    <w:rsid w:val="003C0A66"/>
    <w:rsid w:val="003D12E7"/>
    <w:rsid w:val="004024F8"/>
    <w:rsid w:val="004624C7"/>
    <w:rsid w:val="004824B7"/>
    <w:rsid w:val="004A5751"/>
    <w:rsid w:val="004B4C75"/>
    <w:rsid w:val="004F4333"/>
    <w:rsid w:val="00506955"/>
    <w:rsid w:val="00517DA1"/>
    <w:rsid w:val="005322CA"/>
    <w:rsid w:val="00541E3C"/>
    <w:rsid w:val="0056129F"/>
    <w:rsid w:val="00581D0B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1B1A"/>
    <w:rsid w:val="00B83DBB"/>
    <w:rsid w:val="00BB2BAA"/>
    <w:rsid w:val="00BC0CAD"/>
    <w:rsid w:val="00C13508"/>
    <w:rsid w:val="00C20C4A"/>
    <w:rsid w:val="00C273FD"/>
    <w:rsid w:val="00C402CA"/>
    <w:rsid w:val="00C44F40"/>
    <w:rsid w:val="00C55696"/>
    <w:rsid w:val="00C72113"/>
    <w:rsid w:val="00C74AD6"/>
    <w:rsid w:val="00C81510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30641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C3524"/>
    <w:rsid w:val="00FD70DD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5</Words>
  <Characters>1030</Characters>
  <Application>Microsoft Office Word</Application>
  <DocSecurity>0</DocSecurity>
  <Lines>6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2</cp:revision>
  <cp:lastPrinted>2019-04-18T10:32:00Z</cp:lastPrinted>
  <dcterms:created xsi:type="dcterms:W3CDTF">2020-05-21T10:32:00Z</dcterms:created>
  <dcterms:modified xsi:type="dcterms:W3CDTF">2021-08-18T17:28:00Z</dcterms:modified>
</cp:coreProperties>
</file>